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F4846" w14:textId="76A69878" w:rsidR="00E51341" w:rsidRDefault="00C64389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9E7F4A" wp14:editId="01D4C5DA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848100" cy="1021404"/>
                <wp:effectExtent l="0" t="0" r="19050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48100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E367A8" w14:textId="77777777"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230C4225" w14:textId="6D336B93" w:rsidR="00960669" w:rsidRPr="00C64389" w:rsidRDefault="00C6438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C64389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Principal Software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9E7F4A" id="Rectangle 4" o:spid="_x0000_s1026" style="position:absolute;left:0;text-align:left;margin-left:0;margin-top:-44.45pt;width:303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" fillcolor="#2f5496 [2408]" strokecolor="#1f4d78 [1604]" strokeweight="1pt">
                <v:textbox>
                  <w:txbxContent>
                    <w:p w14:paraId="04E367A8" w14:textId="77777777"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230C4225" w14:textId="6D336B93" w:rsidR="00960669" w:rsidRPr="00C64389" w:rsidRDefault="00C6438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C64389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Principal Software Engine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D1384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6F047946" wp14:editId="19AD5616">
                <wp:simplePos x="0" y="0"/>
                <wp:positionH relativeFrom="margin">
                  <wp:posOffset>-451485</wp:posOffset>
                </wp:positionH>
                <wp:positionV relativeFrom="paragraph">
                  <wp:posOffset>1163955</wp:posOffset>
                </wp:positionV>
                <wp:extent cx="6692265" cy="7668985"/>
                <wp:effectExtent l="0" t="0" r="13335" b="16510"/>
                <wp:wrapThrough wrapText="bothSides">
                  <wp:wrapPolygon edited="0">
                    <wp:start x="0" y="0"/>
                    <wp:lineTo x="0" y="21593"/>
                    <wp:lineTo x="21582" y="21593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668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4BBD5D" w14:textId="77777777" w:rsidR="00960669" w:rsidRPr="00C64389" w:rsidRDefault="00960669" w:rsidP="00C6438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C6438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56AC6B21" w14:textId="77777777" w:rsidR="00960669" w:rsidRPr="00C64389" w:rsidRDefault="00960669" w:rsidP="00C6438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C6438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C6438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C6438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C6438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2F96C2BB" w14:textId="77777777" w:rsidR="00960669" w:rsidRPr="00C64389" w:rsidRDefault="00960669" w:rsidP="00C6438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5B94F6F" w14:textId="77777777" w:rsidR="00960669" w:rsidRPr="00C64389" w:rsidRDefault="00960669" w:rsidP="00C6438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C6438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7A0C7EFA" w14:textId="77777777" w:rsidR="00C64389" w:rsidRPr="00C64389" w:rsidRDefault="00C64389" w:rsidP="00C6438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6438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is letter is my self-recommendation for the job role of Principal Software Engineer advertised on a job portal. I am currently serving as a Principal Software Engineer in ABC tech Pvt ltd and have earned the title of ‘best employee’ multiple times. Being an experienced professional, I have in-depth technical expertise and an understanding of software designing tools.</w:t>
                            </w:r>
                          </w:p>
                          <w:p w14:paraId="4C70341B" w14:textId="77777777" w:rsidR="00C64389" w:rsidRPr="00C64389" w:rsidRDefault="00C64389" w:rsidP="00C6438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78BD03F" w14:textId="70341BE4" w:rsidR="00C64389" w:rsidRPr="00C64389" w:rsidRDefault="00C64389" w:rsidP="00C6438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6438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enlisting my key responsibilities for you to get insights into my current role: </w:t>
                            </w:r>
                          </w:p>
                          <w:p w14:paraId="64C1BE21" w14:textId="77777777" w:rsidR="00C64389" w:rsidRDefault="00C64389" w:rsidP="00C64389">
                            <w:pPr>
                              <w:pStyle w:val="ListParagraph"/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F83D497" w14:textId="1AEF2DEE" w:rsidR="00C64389" w:rsidRPr="00C64389" w:rsidRDefault="00C64389" w:rsidP="00C6438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6438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onitor the software development process.</w:t>
                            </w:r>
                          </w:p>
                          <w:p w14:paraId="4F7F6DAF" w14:textId="77777777" w:rsidR="00C64389" w:rsidRPr="00C64389" w:rsidRDefault="00C64389" w:rsidP="00C6438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6438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vide technical insight for improvement purposes.</w:t>
                            </w:r>
                          </w:p>
                          <w:p w14:paraId="669FC1B1" w14:textId="77777777" w:rsidR="00C64389" w:rsidRPr="00C64389" w:rsidRDefault="00C64389" w:rsidP="00C6438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6438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view the interface design.</w:t>
                            </w:r>
                          </w:p>
                          <w:p w14:paraId="19D68B74" w14:textId="77777777" w:rsidR="00C64389" w:rsidRPr="00C64389" w:rsidRDefault="00C64389" w:rsidP="00C6438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6438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rain the junior staff members.</w:t>
                            </w:r>
                          </w:p>
                          <w:p w14:paraId="56B0A70C" w14:textId="77777777" w:rsidR="00C64389" w:rsidRPr="00C64389" w:rsidRDefault="00C64389" w:rsidP="00C6438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6438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nsure that the project is complete within the specified time period.</w:t>
                            </w:r>
                          </w:p>
                          <w:p w14:paraId="52056341" w14:textId="77777777" w:rsidR="00C64389" w:rsidRPr="00C64389" w:rsidRDefault="00C64389" w:rsidP="00C6438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6438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erform risk study to know the potential threats.</w:t>
                            </w:r>
                          </w:p>
                          <w:p w14:paraId="33BDA408" w14:textId="77777777" w:rsidR="00C64389" w:rsidRPr="00C64389" w:rsidRDefault="00C64389" w:rsidP="00C6438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6438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roubleshoot the application errors.</w:t>
                            </w:r>
                          </w:p>
                          <w:p w14:paraId="0D4AA492" w14:textId="77777777" w:rsidR="00C64389" w:rsidRPr="00C64389" w:rsidRDefault="00C64389" w:rsidP="00C64389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6438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arry out other responsibilities.</w:t>
                            </w:r>
                          </w:p>
                          <w:p w14:paraId="03982A78" w14:textId="77777777" w:rsidR="00C64389" w:rsidRPr="00C64389" w:rsidRDefault="00C64389" w:rsidP="00C6438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FA1DE42" w14:textId="7D7414D0" w:rsidR="00C64389" w:rsidRPr="00C64389" w:rsidRDefault="00C64389" w:rsidP="00C6438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6438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Along with the above job responsibilities, I have attained an extensive understanding of determining bugs and threats and conducting a dry run of the software. Thus, I have the </w:t>
                            </w:r>
                            <w:r w:rsidRPr="00C6438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alibre</w:t>
                            </w:r>
                            <w:r w:rsidRPr="00C6438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to exceed your expectations swiftly.</w:t>
                            </w:r>
                          </w:p>
                          <w:p w14:paraId="7FD891AB" w14:textId="77777777" w:rsidR="00C64389" w:rsidRPr="00C64389" w:rsidRDefault="00C64389" w:rsidP="00C6438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2594B87" w14:textId="77777777" w:rsidR="00C64389" w:rsidRPr="00C64389" w:rsidRDefault="00C64389" w:rsidP="00C6438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6438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grateful to you for considering me as a strong prospect for the job role. My enclosed resume will offer detailed information about my academic and career records. I would be pleased if given an opportunity to further discuss my job skills in detail with you.</w:t>
                            </w:r>
                          </w:p>
                          <w:p w14:paraId="26B33E01" w14:textId="77777777" w:rsidR="00C64389" w:rsidRPr="00C64389" w:rsidRDefault="00C64389" w:rsidP="00C6438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55E7C89" w14:textId="77777777" w:rsidR="00C64389" w:rsidRPr="00C64389" w:rsidRDefault="00C64389" w:rsidP="00C6438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6438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54DC7B3F" w14:textId="77777777" w:rsidR="00C64389" w:rsidRPr="00C64389" w:rsidRDefault="00C64389" w:rsidP="00C6438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6438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6E418E0B" w14:textId="77777777" w:rsidR="00960669" w:rsidRPr="00C64389" w:rsidRDefault="00960669" w:rsidP="00C64389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04794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55pt;margin-top:91.65pt;width:526.95pt;height:603.8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" strokecolor="white [3212]">
                <v:textbox>
                  <w:txbxContent>
                    <w:p w14:paraId="4A4BBD5D" w14:textId="77777777" w:rsidR="00960669" w:rsidRPr="00C64389" w:rsidRDefault="00960669" w:rsidP="00C6438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C6438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56AC6B21" w14:textId="77777777" w:rsidR="00960669" w:rsidRPr="00C64389" w:rsidRDefault="00960669" w:rsidP="00C6438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C6438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C6438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C6438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C6438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2F96C2BB" w14:textId="77777777" w:rsidR="00960669" w:rsidRPr="00C64389" w:rsidRDefault="00960669" w:rsidP="00C6438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5B94F6F" w14:textId="77777777" w:rsidR="00960669" w:rsidRPr="00C64389" w:rsidRDefault="00960669" w:rsidP="00C6438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C6438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7A0C7EFA" w14:textId="77777777" w:rsidR="00C64389" w:rsidRPr="00C64389" w:rsidRDefault="00C64389" w:rsidP="00C6438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6438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is letter is my self-recommendation for the job role of Principal Software Engineer advertised on a job portal. I am currently serving as a Principal Software Engineer in ABC tech Pvt ltd and have earned the title of ‘best employee’ multiple times. Being an experienced professional, I have in-depth technical expertise and an understanding of software designing tools.</w:t>
                      </w:r>
                    </w:p>
                    <w:p w14:paraId="4C70341B" w14:textId="77777777" w:rsidR="00C64389" w:rsidRPr="00C64389" w:rsidRDefault="00C64389" w:rsidP="00C6438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78BD03F" w14:textId="70341BE4" w:rsidR="00C64389" w:rsidRPr="00C64389" w:rsidRDefault="00C64389" w:rsidP="00C6438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6438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enlisting my key responsibilities for you to get insights into my current role: </w:t>
                      </w:r>
                    </w:p>
                    <w:p w14:paraId="64C1BE21" w14:textId="77777777" w:rsidR="00C64389" w:rsidRDefault="00C64389" w:rsidP="00C64389">
                      <w:pPr>
                        <w:pStyle w:val="ListParagraph"/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F83D497" w14:textId="1AEF2DEE" w:rsidR="00C64389" w:rsidRPr="00C64389" w:rsidRDefault="00C64389" w:rsidP="00C6438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6438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onitor the software development process.</w:t>
                      </w:r>
                    </w:p>
                    <w:p w14:paraId="4F7F6DAF" w14:textId="77777777" w:rsidR="00C64389" w:rsidRPr="00C64389" w:rsidRDefault="00C64389" w:rsidP="00C6438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6438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vide technical insight for improvement purposes.</w:t>
                      </w:r>
                    </w:p>
                    <w:p w14:paraId="669FC1B1" w14:textId="77777777" w:rsidR="00C64389" w:rsidRPr="00C64389" w:rsidRDefault="00C64389" w:rsidP="00C6438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6438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view the interface design.</w:t>
                      </w:r>
                    </w:p>
                    <w:p w14:paraId="19D68B74" w14:textId="77777777" w:rsidR="00C64389" w:rsidRPr="00C64389" w:rsidRDefault="00C64389" w:rsidP="00C6438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6438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rain the junior staff members.</w:t>
                      </w:r>
                    </w:p>
                    <w:p w14:paraId="56B0A70C" w14:textId="77777777" w:rsidR="00C64389" w:rsidRPr="00C64389" w:rsidRDefault="00C64389" w:rsidP="00C6438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6438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nsure that the project is complete within the specified time period.</w:t>
                      </w:r>
                    </w:p>
                    <w:p w14:paraId="52056341" w14:textId="77777777" w:rsidR="00C64389" w:rsidRPr="00C64389" w:rsidRDefault="00C64389" w:rsidP="00C6438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6438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erform risk study to know the potential threats.</w:t>
                      </w:r>
                    </w:p>
                    <w:p w14:paraId="33BDA408" w14:textId="77777777" w:rsidR="00C64389" w:rsidRPr="00C64389" w:rsidRDefault="00C64389" w:rsidP="00C6438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6438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roubleshoot the application errors.</w:t>
                      </w:r>
                    </w:p>
                    <w:p w14:paraId="0D4AA492" w14:textId="77777777" w:rsidR="00C64389" w:rsidRPr="00C64389" w:rsidRDefault="00C64389" w:rsidP="00C64389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6438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arry out other responsibilities.</w:t>
                      </w:r>
                    </w:p>
                    <w:p w14:paraId="03982A78" w14:textId="77777777" w:rsidR="00C64389" w:rsidRPr="00C64389" w:rsidRDefault="00C64389" w:rsidP="00C6438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FA1DE42" w14:textId="7D7414D0" w:rsidR="00C64389" w:rsidRPr="00C64389" w:rsidRDefault="00C64389" w:rsidP="00C6438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6438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Along with the above job responsibilities, I have attained an extensive understanding of determining bugs and threats and conducting a dry run of the software. Thus, I have the </w:t>
                      </w:r>
                      <w:r w:rsidRPr="00C6438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alibre</w:t>
                      </w:r>
                      <w:r w:rsidRPr="00C6438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to exceed your expectations swiftly.</w:t>
                      </w:r>
                    </w:p>
                    <w:p w14:paraId="7FD891AB" w14:textId="77777777" w:rsidR="00C64389" w:rsidRPr="00C64389" w:rsidRDefault="00C64389" w:rsidP="00C6438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2594B87" w14:textId="77777777" w:rsidR="00C64389" w:rsidRPr="00C64389" w:rsidRDefault="00C64389" w:rsidP="00C6438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6438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grateful to you for considering me as a strong prospect for the job role. My enclosed resume will offer detailed information about my academic and career records. I would be pleased if given an opportunity to further discuss my job skills in detail with you.</w:t>
                      </w:r>
                    </w:p>
                    <w:p w14:paraId="26B33E01" w14:textId="77777777" w:rsidR="00C64389" w:rsidRPr="00C64389" w:rsidRDefault="00C64389" w:rsidP="00C6438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55E7C89" w14:textId="77777777" w:rsidR="00C64389" w:rsidRPr="00C64389" w:rsidRDefault="00C64389" w:rsidP="00C6438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6438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54DC7B3F" w14:textId="77777777" w:rsidR="00C64389" w:rsidRPr="00C64389" w:rsidRDefault="00C64389" w:rsidP="00C6438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6438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6E418E0B" w14:textId="77777777" w:rsidR="00960669" w:rsidRPr="00C64389" w:rsidRDefault="00960669" w:rsidP="00C64389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29CC53F3" wp14:editId="4B1A84BA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8D1384">
        <w:tab/>
      </w:r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EFF83D" w14:textId="77777777" w:rsidR="0084512C" w:rsidRDefault="0084512C" w:rsidP="0041077B">
      <w:pPr>
        <w:spacing w:after="0" w:line="240" w:lineRule="auto"/>
      </w:pPr>
      <w:r>
        <w:separator/>
      </w:r>
    </w:p>
  </w:endnote>
  <w:endnote w:type="continuationSeparator" w:id="0">
    <w:p w14:paraId="172DB70D" w14:textId="77777777" w:rsidR="0084512C" w:rsidRDefault="0084512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70666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092D3819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26CDBDAC" w14:textId="77777777"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421E8B7C" wp14:editId="28D9E5A5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3DF237DE" w14:textId="77777777" w:rsidR="00E558EC" w:rsidRDefault="00E558EC" w:rsidP="00E558EC">
    <w:pPr>
      <w:tabs>
        <w:tab w:val="left" w:pos="5362"/>
      </w:tabs>
    </w:pPr>
    <w:r>
      <w:tab/>
    </w:r>
  </w:p>
  <w:p w14:paraId="105604F6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A285D" w14:textId="77777777" w:rsidR="0084512C" w:rsidRDefault="0084512C" w:rsidP="0041077B">
      <w:pPr>
        <w:spacing w:after="0" w:line="240" w:lineRule="auto"/>
      </w:pPr>
      <w:r>
        <w:separator/>
      </w:r>
    </w:p>
  </w:footnote>
  <w:footnote w:type="continuationSeparator" w:id="0">
    <w:p w14:paraId="7E5FB74C" w14:textId="77777777" w:rsidR="0084512C" w:rsidRDefault="0084512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FC5C59"/>
    <w:multiLevelType w:val="multilevel"/>
    <w:tmpl w:val="098ED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B1D33"/>
    <w:rsid w:val="003A63E0"/>
    <w:rsid w:val="0041077B"/>
    <w:rsid w:val="00574FC0"/>
    <w:rsid w:val="00617075"/>
    <w:rsid w:val="006C7DF3"/>
    <w:rsid w:val="0084512C"/>
    <w:rsid w:val="008D1384"/>
    <w:rsid w:val="008D4D22"/>
    <w:rsid w:val="00960669"/>
    <w:rsid w:val="00A4341F"/>
    <w:rsid w:val="00A877D0"/>
    <w:rsid w:val="00C64389"/>
    <w:rsid w:val="00E51341"/>
    <w:rsid w:val="00E52C4C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47618C8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C643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Software Engineer Cover Letter Sample</dc:title>
  <dc:subject>Create your Cover Letter using Free Principal Software Engineer Cover Letter Sample Template</dc:subject>
  <dc:creator>QwikResume.com</dc:creator>
  <cp:keywords/>
  <dc:description/>
  <dcterms:created xsi:type="dcterms:W3CDTF">2021-11-22T14:08:00Z</dcterms:created>
  <dcterms:modified xsi:type="dcterms:W3CDTF">2021-11-22T14:08:00Z</dcterms:modified>
  <cp:category>I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